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7D7BA" w14:textId="3988B4BF" w:rsidR="00320222" w:rsidRDefault="00320222" w:rsidP="00320222">
      <w:pPr>
        <w:jc w:val="center"/>
        <w:rPr>
          <w:rFonts w:asciiTheme="majorHAnsi" w:hAnsiTheme="majorHAnsi" w:cstheme="majorHAnsi"/>
          <w:sz w:val="40"/>
          <w:szCs w:val="40"/>
          <w:u w:val="single"/>
        </w:rPr>
      </w:pPr>
      <w:r w:rsidRPr="00320222">
        <w:rPr>
          <w:rFonts w:asciiTheme="majorHAnsi" w:hAnsiTheme="majorHAnsi" w:cstheme="majorHAnsi"/>
          <w:sz w:val="40"/>
          <w:szCs w:val="40"/>
          <w:u w:val="single"/>
        </w:rPr>
        <w:t xml:space="preserve">GROUP </w:t>
      </w:r>
      <w:r w:rsidR="007B4CAF">
        <w:rPr>
          <w:rFonts w:asciiTheme="majorHAnsi" w:hAnsiTheme="majorHAnsi" w:cstheme="majorHAnsi"/>
          <w:sz w:val="40"/>
          <w:szCs w:val="40"/>
          <w:u w:val="single"/>
        </w:rPr>
        <w:t>09</w:t>
      </w:r>
      <w:r w:rsidRPr="00320222">
        <w:rPr>
          <w:rFonts w:asciiTheme="majorHAnsi" w:hAnsiTheme="majorHAnsi" w:cstheme="majorHAnsi"/>
          <w:sz w:val="40"/>
          <w:szCs w:val="40"/>
          <w:u w:val="single"/>
        </w:rPr>
        <w:t xml:space="preserve"> ASSIGMENT </w:t>
      </w:r>
      <w:r w:rsidR="009D732A">
        <w:rPr>
          <w:rFonts w:asciiTheme="majorHAnsi" w:hAnsiTheme="majorHAnsi" w:cstheme="majorHAnsi"/>
          <w:sz w:val="40"/>
          <w:szCs w:val="40"/>
          <w:u w:val="single"/>
        </w:rPr>
        <w:t>4</w:t>
      </w:r>
      <w:r>
        <w:rPr>
          <w:rFonts w:asciiTheme="majorHAnsi" w:hAnsiTheme="majorHAnsi" w:cstheme="majorHAnsi"/>
          <w:sz w:val="40"/>
          <w:szCs w:val="40"/>
          <w:u w:val="single"/>
        </w:rPr>
        <w:t>.</w:t>
      </w:r>
    </w:p>
    <w:p w14:paraId="4EE70A66" w14:textId="46718587" w:rsidR="009D732A" w:rsidRDefault="009D732A" w:rsidP="009D732A">
      <w:pPr>
        <w:rPr>
          <w:rFonts w:asciiTheme="majorHAnsi" w:hAnsiTheme="majorHAnsi" w:cstheme="majorHAnsi"/>
          <w:sz w:val="40"/>
          <w:szCs w:val="40"/>
          <w:u w:val="single"/>
        </w:rPr>
      </w:pPr>
      <w:r>
        <w:rPr>
          <w:rFonts w:asciiTheme="majorHAnsi" w:hAnsiTheme="majorHAnsi" w:cstheme="majorHAnsi"/>
          <w:sz w:val="40"/>
          <w:szCs w:val="40"/>
          <w:u w:val="single"/>
        </w:rPr>
        <w:t>IMMANUEL OPKARA: 202095084</w:t>
      </w:r>
    </w:p>
    <w:p w14:paraId="3B199FA6" w14:textId="610E896E" w:rsidR="00A1580B" w:rsidRPr="00320222" w:rsidRDefault="007B4CAF" w:rsidP="009D732A">
      <w:pPr>
        <w:rPr>
          <w:rFonts w:asciiTheme="majorHAnsi" w:hAnsiTheme="majorHAnsi" w:cstheme="majorHAnsi"/>
          <w:sz w:val="40"/>
          <w:szCs w:val="40"/>
          <w:u w:val="single"/>
        </w:rPr>
      </w:pPr>
      <w:r>
        <w:rPr>
          <w:rFonts w:asciiTheme="majorHAnsi" w:hAnsiTheme="majorHAnsi" w:cstheme="majorHAnsi"/>
          <w:sz w:val="40"/>
          <w:szCs w:val="40"/>
          <w:u w:val="single"/>
        </w:rPr>
        <w:t>A</w:t>
      </w:r>
      <w:r w:rsidR="00A1580B">
        <w:rPr>
          <w:rFonts w:asciiTheme="majorHAnsi" w:hAnsiTheme="majorHAnsi" w:cstheme="majorHAnsi"/>
          <w:sz w:val="40"/>
          <w:szCs w:val="40"/>
          <w:u w:val="single"/>
        </w:rPr>
        <w:t>BDULQUDUS OLAYINKA AWESU :201991223</w:t>
      </w:r>
    </w:p>
    <w:p w14:paraId="45F882FF" w14:textId="059072B8" w:rsidR="00B9337A" w:rsidRDefault="00320222" w:rsidP="00320222">
      <w:pPr>
        <w:jc w:val="center"/>
        <w:rPr>
          <w:rFonts w:asciiTheme="majorHAnsi" w:hAnsiTheme="majorHAnsi" w:cstheme="majorHAnsi"/>
          <w:sz w:val="40"/>
          <w:szCs w:val="40"/>
          <w:u w:val="single"/>
        </w:rPr>
      </w:pPr>
      <w:r w:rsidRPr="00320222">
        <w:rPr>
          <w:rFonts w:asciiTheme="majorHAnsi" w:hAnsiTheme="majorHAnsi" w:cstheme="majorHAnsi"/>
          <w:sz w:val="40"/>
          <w:szCs w:val="40"/>
          <w:u w:val="single"/>
        </w:rPr>
        <w:t>MODE OF OPERATION.</w:t>
      </w:r>
    </w:p>
    <w:p w14:paraId="118DBB90" w14:textId="559585FC" w:rsidR="00320222" w:rsidRPr="00320222" w:rsidRDefault="00320222" w:rsidP="00320222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 xml:space="preserve">Unzip Group </w:t>
      </w:r>
      <w:r w:rsidR="007B4CAF">
        <w:rPr>
          <w:rFonts w:cstheme="minorHAnsi"/>
          <w:sz w:val="28"/>
          <w:szCs w:val="28"/>
        </w:rPr>
        <w:t>09</w:t>
      </w:r>
      <w:r>
        <w:rPr>
          <w:rFonts w:cstheme="minorHAnsi"/>
          <w:sz w:val="28"/>
          <w:szCs w:val="28"/>
        </w:rPr>
        <w:t xml:space="preserve"> Assignment </w:t>
      </w:r>
      <w:r w:rsidR="008B0E80">
        <w:rPr>
          <w:rFonts w:cstheme="minorHAnsi"/>
          <w:sz w:val="28"/>
          <w:szCs w:val="28"/>
        </w:rPr>
        <w:t>4</w:t>
      </w:r>
      <w:r>
        <w:rPr>
          <w:rFonts w:cstheme="minorHAnsi"/>
          <w:sz w:val="28"/>
          <w:szCs w:val="28"/>
        </w:rPr>
        <w:t>.zip file.</w:t>
      </w:r>
    </w:p>
    <w:p w14:paraId="1B63824A" w14:textId="77777777" w:rsidR="00A061F2" w:rsidRPr="00A061F2" w:rsidRDefault="00320222" w:rsidP="00320222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Run index.html file.</w:t>
      </w:r>
    </w:p>
    <w:p w14:paraId="6D897D16" w14:textId="74F11795" w:rsidR="00320222" w:rsidRPr="00A061F2" w:rsidRDefault="00A061F2" w:rsidP="00320222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 xml:space="preserve">The </w:t>
      </w:r>
      <w:r w:rsidRPr="00A061F2">
        <w:rPr>
          <w:rFonts w:cstheme="minorHAnsi"/>
          <w:sz w:val="28"/>
          <w:szCs w:val="28"/>
        </w:rPr>
        <w:t xml:space="preserve">five </w:t>
      </w:r>
      <w:r>
        <w:rPr>
          <w:rFonts w:cstheme="minorHAnsi"/>
          <w:sz w:val="28"/>
          <w:szCs w:val="28"/>
        </w:rPr>
        <w:t>objects are:</w:t>
      </w:r>
    </w:p>
    <w:p w14:paraId="2EA2224C" w14:textId="6FED2251" w:rsidR="00A061F2" w:rsidRPr="00A061F2" w:rsidRDefault="00784D41" w:rsidP="00A061F2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  <w:u w:val="single"/>
        </w:rPr>
      </w:pPr>
      <w:r w:rsidRPr="00A061F2">
        <w:rPr>
          <w:rFonts w:cstheme="minorHAnsi"/>
          <w:sz w:val="28"/>
          <w:szCs w:val="28"/>
        </w:rPr>
        <w:t>Cub</w:t>
      </w:r>
      <w:r w:rsidR="00B90BFF">
        <w:rPr>
          <w:rFonts w:cstheme="minorHAnsi"/>
          <w:sz w:val="28"/>
          <w:szCs w:val="28"/>
        </w:rPr>
        <w:t>e</w:t>
      </w:r>
      <w:r w:rsidR="00A061F2" w:rsidRPr="00A061F2">
        <w:rPr>
          <w:rFonts w:cstheme="minorHAnsi"/>
          <w:sz w:val="28"/>
          <w:szCs w:val="28"/>
        </w:rPr>
        <w:t xml:space="preserve">: The animation is controlled with the “1” key. </w:t>
      </w:r>
      <w:r w:rsidR="00A061F2">
        <w:rPr>
          <w:rFonts w:cstheme="minorHAnsi"/>
          <w:sz w:val="28"/>
          <w:szCs w:val="28"/>
        </w:rPr>
        <w:t xml:space="preserve">The transformation applied to </w:t>
      </w:r>
      <w:r w:rsidR="00B90BFF">
        <w:rPr>
          <w:rFonts w:cstheme="minorHAnsi"/>
          <w:sz w:val="28"/>
          <w:szCs w:val="28"/>
        </w:rPr>
        <w:t>cube</w:t>
      </w:r>
      <w:r w:rsidR="00A061F2">
        <w:rPr>
          <w:rFonts w:cstheme="minorHAnsi"/>
          <w:sz w:val="28"/>
          <w:szCs w:val="28"/>
        </w:rPr>
        <w:t xml:space="preserve"> is </w:t>
      </w:r>
      <w:r w:rsidR="00B90BFF">
        <w:rPr>
          <w:rFonts w:cstheme="minorHAnsi"/>
          <w:sz w:val="28"/>
          <w:szCs w:val="28"/>
        </w:rPr>
        <w:t>rotating on the X and Y-axis.</w:t>
      </w:r>
    </w:p>
    <w:p w14:paraId="60019BB1" w14:textId="045D7FD4" w:rsidR="00A061F2" w:rsidRPr="00A061F2" w:rsidRDefault="00784D41" w:rsidP="00A061F2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Sphere</w:t>
      </w:r>
      <w:r w:rsidR="00A061F2" w:rsidRPr="00A061F2">
        <w:rPr>
          <w:rFonts w:cstheme="minorHAnsi"/>
          <w:sz w:val="28"/>
          <w:szCs w:val="28"/>
        </w:rPr>
        <w:t xml:space="preserve">: The animation is controlled with the “2” key. The transformation applied to the </w:t>
      </w:r>
      <w:r w:rsidR="00B90BFF">
        <w:rPr>
          <w:rFonts w:cstheme="minorHAnsi"/>
          <w:sz w:val="28"/>
          <w:szCs w:val="28"/>
        </w:rPr>
        <w:t>sphere is moving back and fort.</w:t>
      </w:r>
    </w:p>
    <w:p w14:paraId="6C730874" w14:textId="64F97F6F" w:rsidR="00624EBE" w:rsidRPr="00A061F2" w:rsidRDefault="00A061F2" w:rsidP="00624EB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  <w:u w:val="single"/>
        </w:rPr>
      </w:pPr>
      <w:r w:rsidRPr="00624EBE">
        <w:rPr>
          <w:rFonts w:cstheme="minorHAnsi"/>
          <w:sz w:val="28"/>
          <w:szCs w:val="28"/>
        </w:rPr>
        <w:t>Cone: The animation is controlled with the “3” key</w:t>
      </w:r>
      <w:r w:rsidR="00624EBE" w:rsidRPr="00624EBE">
        <w:rPr>
          <w:rFonts w:cstheme="minorHAnsi"/>
          <w:sz w:val="28"/>
          <w:szCs w:val="28"/>
        </w:rPr>
        <w:t xml:space="preserve"> </w:t>
      </w:r>
      <w:r w:rsidR="00624EBE">
        <w:rPr>
          <w:rFonts w:cstheme="minorHAnsi"/>
          <w:sz w:val="28"/>
          <w:szCs w:val="28"/>
        </w:rPr>
        <w:t xml:space="preserve">The transformation applied to the cone is </w:t>
      </w:r>
      <w:r w:rsidR="00B90BFF">
        <w:rPr>
          <w:rFonts w:cstheme="minorHAnsi"/>
          <w:sz w:val="28"/>
          <w:szCs w:val="28"/>
        </w:rPr>
        <w:t>translation on the X-axis.</w:t>
      </w:r>
      <w:r w:rsidR="00624EBE">
        <w:rPr>
          <w:rFonts w:cstheme="minorHAnsi"/>
          <w:sz w:val="28"/>
          <w:szCs w:val="28"/>
        </w:rPr>
        <w:t>.</w:t>
      </w:r>
    </w:p>
    <w:p w14:paraId="33C64F15" w14:textId="6B5F609C" w:rsidR="00A061F2" w:rsidRPr="00624EBE" w:rsidRDefault="00784D41" w:rsidP="00A061F2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Cylinder</w:t>
      </w:r>
      <w:r w:rsidR="00A061F2" w:rsidRPr="00624EBE">
        <w:rPr>
          <w:rFonts w:cstheme="minorHAnsi"/>
          <w:sz w:val="28"/>
          <w:szCs w:val="28"/>
        </w:rPr>
        <w:t xml:space="preserve">: The animation is controlled with the “4” key. The transformation applied to the </w:t>
      </w:r>
      <w:r w:rsidR="00B90BFF">
        <w:rPr>
          <w:rFonts w:cstheme="minorHAnsi"/>
          <w:sz w:val="28"/>
          <w:szCs w:val="28"/>
        </w:rPr>
        <w:t xml:space="preserve">Cylinde </w:t>
      </w:r>
      <w:r w:rsidR="00A061F2" w:rsidRPr="00624EBE">
        <w:rPr>
          <w:rFonts w:cstheme="minorHAnsi"/>
          <w:sz w:val="28"/>
          <w:szCs w:val="28"/>
        </w:rPr>
        <w:t xml:space="preserve">is </w:t>
      </w:r>
      <w:r w:rsidR="00B90BFF">
        <w:rPr>
          <w:rFonts w:cstheme="minorHAnsi"/>
          <w:sz w:val="28"/>
          <w:szCs w:val="28"/>
        </w:rPr>
        <w:t>non-</w:t>
      </w:r>
      <w:r w:rsidR="00A061F2" w:rsidRPr="00624EBE">
        <w:rPr>
          <w:rFonts w:cstheme="minorHAnsi"/>
          <w:sz w:val="28"/>
          <w:szCs w:val="28"/>
        </w:rPr>
        <w:t xml:space="preserve">uniform scaling (scaling along </w:t>
      </w:r>
      <w:r w:rsidR="00B90BFF">
        <w:rPr>
          <w:rFonts w:cstheme="minorHAnsi"/>
          <w:sz w:val="28"/>
          <w:szCs w:val="28"/>
        </w:rPr>
        <w:t>y-</w:t>
      </w:r>
      <w:r w:rsidR="00A061F2" w:rsidRPr="00624EBE">
        <w:rPr>
          <w:rFonts w:cstheme="minorHAnsi"/>
          <w:sz w:val="28"/>
          <w:szCs w:val="28"/>
        </w:rPr>
        <w:t>axis).</w:t>
      </w:r>
    </w:p>
    <w:p w14:paraId="6D62873C" w14:textId="12619C72" w:rsidR="00A061F2" w:rsidRPr="00624EBE" w:rsidRDefault="00784D41" w:rsidP="00624EB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Tetrahedron</w:t>
      </w:r>
      <w:r w:rsidR="00624EBE">
        <w:rPr>
          <w:rFonts w:cstheme="minorHAnsi"/>
          <w:sz w:val="28"/>
          <w:szCs w:val="28"/>
        </w:rPr>
        <w:t xml:space="preserve">: </w:t>
      </w:r>
      <w:r w:rsidR="00624EBE" w:rsidRPr="00624EBE">
        <w:rPr>
          <w:rFonts w:cstheme="minorHAnsi"/>
          <w:sz w:val="28"/>
          <w:szCs w:val="28"/>
        </w:rPr>
        <w:t>The animation is controlled with the “</w:t>
      </w:r>
      <w:r w:rsidR="00624EBE">
        <w:rPr>
          <w:rFonts w:cstheme="minorHAnsi"/>
          <w:sz w:val="28"/>
          <w:szCs w:val="28"/>
        </w:rPr>
        <w:t>5</w:t>
      </w:r>
      <w:r w:rsidR="00624EBE" w:rsidRPr="00624EBE">
        <w:rPr>
          <w:rFonts w:cstheme="minorHAnsi"/>
          <w:sz w:val="28"/>
          <w:szCs w:val="28"/>
        </w:rPr>
        <w:t xml:space="preserve">” key. </w:t>
      </w:r>
      <w:r w:rsidR="00624EBE">
        <w:rPr>
          <w:rFonts w:cstheme="minorHAnsi"/>
          <w:sz w:val="28"/>
          <w:szCs w:val="28"/>
        </w:rPr>
        <w:t xml:space="preserve">The transformations applied to  </w:t>
      </w:r>
      <w:r w:rsidR="00B90BFF">
        <w:rPr>
          <w:rFonts w:cstheme="minorHAnsi"/>
          <w:sz w:val="28"/>
          <w:szCs w:val="28"/>
        </w:rPr>
        <w:t>is uniform scaling allong all axis</w:t>
      </w:r>
      <w:r w:rsidR="00624EBE">
        <w:rPr>
          <w:rFonts w:cstheme="minorHAnsi"/>
          <w:sz w:val="28"/>
          <w:szCs w:val="28"/>
        </w:rPr>
        <w:t>.</w:t>
      </w:r>
    </w:p>
    <w:p w14:paraId="4BD67158" w14:textId="41C379A9" w:rsidR="00624EBE" w:rsidRPr="00624EBE" w:rsidRDefault="00624EBE" w:rsidP="00624EB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Default projection is Perspective projection. Toggle between Perspective and Orthographic projection by pressing P and O keys respectively.</w:t>
      </w:r>
    </w:p>
    <w:p w14:paraId="031F1B6B" w14:textId="7498921A" w:rsidR="00624EBE" w:rsidRPr="00624EBE" w:rsidRDefault="00624EBE" w:rsidP="00624EB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P Key for Perspective projection.</w:t>
      </w:r>
    </w:p>
    <w:p w14:paraId="7949C990" w14:textId="5EE7DFC9" w:rsidR="008B0E80" w:rsidRPr="008B0E80" w:rsidRDefault="00624EBE" w:rsidP="008B0E80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O Key for Orthographic projection.</w:t>
      </w:r>
    </w:p>
    <w:p w14:paraId="54DA3D45" w14:textId="77777777" w:rsidR="008B0E80" w:rsidRPr="008B0E80" w:rsidRDefault="008B0E80" w:rsidP="008B0E80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8B0E80">
        <w:rPr>
          <w:rFonts w:cstheme="minorHAnsi"/>
          <w:sz w:val="28"/>
          <w:szCs w:val="28"/>
        </w:rPr>
        <w:t>Ambient Light Control is used through a slider</w:t>
      </w:r>
    </w:p>
    <w:p w14:paraId="536D6B5D" w14:textId="24ECF808" w:rsidR="008B0E80" w:rsidRPr="008B0E80" w:rsidRDefault="008B0E80" w:rsidP="008B0E80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8B0E80">
        <w:rPr>
          <w:rFonts w:cstheme="minorHAnsi"/>
          <w:sz w:val="28"/>
          <w:szCs w:val="28"/>
        </w:rPr>
        <w:t xml:space="preserve">R,T,L </w:t>
      </w:r>
      <w:r w:rsidRPr="008B0E80">
        <w:rPr>
          <w:rFonts w:cstheme="minorHAnsi"/>
          <w:sz w:val="28"/>
          <w:szCs w:val="28"/>
        </w:rPr>
        <w:t>is used to turn on and turn off the</w:t>
      </w:r>
      <w:r w:rsidRPr="008B0E80">
        <w:rPr>
          <w:rFonts w:cstheme="minorHAnsi"/>
          <w:sz w:val="28"/>
          <w:szCs w:val="28"/>
        </w:rPr>
        <w:t xml:space="preserve"> Right Light, Top Light, Left Light</w:t>
      </w:r>
    </w:p>
    <w:p w14:paraId="27BCACD2" w14:textId="47DF94D2" w:rsidR="008B0E80" w:rsidRPr="008B0E80" w:rsidRDefault="008B0E80" w:rsidP="008B0E80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8B0E80">
        <w:rPr>
          <w:rFonts w:cstheme="minorHAnsi"/>
          <w:sz w:val="28"/>
          <w:szCs w:val="28"/>
        </w:rPr>
        <w:t xml:space="preserve">MouseHover </w:t>
      </w:r>
      <w:r w:rsidR="005333FB">
        <w:rPr>
          <w:rFonts w:cstheme="minorHAnsi"/>
          <w:sz w:val="28"/>
          <w:szCs w:val="28"/>
        </w:rPr>
        <w:t>to control</w:t>
      </w:r>
      <w:r w:rsidRPr="008B0E80">
        <w:rPr>
          <w:rFonts w:cstheme="minorHAnsi"/>
          <w:sz w:val="28"/>
          <w:szCs w:val="28"/>
        </w:rPr>
        <w:t xml:space="preserve"> the  SpotLight</w:t>
      </w:r>
    </w:p>
    <w:p w14:paraId="0C3ECC8F" w14:textId="2307CAD3" w:rsidR="008B0E80" w:rsidRPr="008B0E80" w:rsidRDefault="008B0E80" w:rsidP="008B0E80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8B0E80">
        <w:rPr>
          <w:rFonts w:cstheme="minorHAnsi"/>
          <w:sz w:val="28"/>
          <w:szCs w:val="28"/>
        </w:rPr>
        <w:t xml:space="preserve">X and F </w:t>
      </w:r>
      <w:r w:rsidRPr="008B0E80">
        <w:rPr>
          <w:rFonts w:cstheme="minorHAnsi"/>
          <w:sz w:val="28"/>
          <w:szCs w:val="28"/>
        </w:rPr>
        <w:t xml:space="preserve">is used to control the </w:t>
      </w:r>
      <w:r w:rsidRPr="008B0E80">
        <w:rPr>
          <w:rFonts w:cstheme="minorHAnsi"/>
          <w:sz w:val="28"/>
          <w:szCs w:val="28"/>
        </w:rPr>
        <w:t>Smoth and Flat Shading</w:t>
      </w:r>
    </w:p>
    <w:p w14:paraId="5F4E6107" w14:textId="6CDEC502" w:rsidR="008B0E80" w:rsidRPr="008B0E80" w:rsidRDefault="008B0E80" w:rsidP="008B0E80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8B0E80">
        <w:rPr>
          <w:rFonts w:cstheme="minorHAnsi"/>
          <w:sz w:val="28"/>
          <w:szCs w:val="28"/>
        </w:rPr>
        <w:t xml:space="preserve">M </w:t>
      </w:r>
      <w:r w:rsidRPr="008B0E80">
        <w:rPr>
          <w:rFonts w:cstheme="minorHAnsi"/>
          <w:sz w:val="28"/>
          <w:szCs w:val="28"/>
        </w:rPr>
        <w:t>is used to</w:t>
      </w:r>
      <w:r w:rsidRPr="008B0E80">
        <w:rPr>
          <w:rFonts w:cstheme="minorHAnsi"/>
          <w:sz w:val="28"/>
          <w:szCs w:val="28"/>
        </w:rPr>
        <w:t xml:space="preserve"> Move Light Continuously on the Y axis.</w:t>
      </w:r>
    </w:p>
    <w:p w14:paraId="26DB0B97" w14:textId="48CBBEF0" w:rsidR="00624EBE" w:rsidRPr="00624EBE" w:rsidRDefault="00624EBE" w:rsidP="00624EB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u w:val="single"/>
        </w:rPr>
      </w:pPr>
      <w:r>
        <w:rPr>
          <w:rFonts w:cstheme="minorHAnsi"/>
          <w:sz w:val="28"/>
          <w:szCs w:val="28"/>
        </w:rPr>
        <w:t>Navigation Keys and their funnc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24EBE" w14:paraId="47607102" w14:textId="77777777" w:rsidTr="00624EBE">
        <w:tc>
          <w:tcPr>
            <w:tcW w:w="4508" w:type="dxa"/>
          </w:tcPr>
          <w:p w14:paraId="298C7B7F" w14:textId="35851535" w:rsidR="00624EBE" w:rsidRPr="00624EBE" w:rsidRDefault="00624EBE" w:rsidP="00624EBE">
            <w:pPr>
              <w:rPr>
                <w:rFonts w:cstheme="minorHAnsi"/>
                <w:sz w:val="28"/>
                <w:szCs w:val="28"/>
              </w:rPr>
            </w:pPr>
            <w:r w:rsidRPr="00624EBE">
              <w:rPr>
                <w:rFonts w:cstheme="minorHAnsi"/>
                <w:sz w:val="28"/>
                <w:szCs w:val="28"/>
              </w:rPr>
              <w:t>Key</w:t>
            </w:r>
          </w:p>
        </w:tc>
        <w:tc>
          <w:tcPr>
            <w:tcW w:w="4508" w:type="dxa"/>
          </w:tcPr>
          <w:p w14:paraId="0D6A703C" w14:textId="2268DC84" w:rsidR="00624EBE" w:rsidRPr="00624EBE" w:rsidRDefault="00624EBE" w:rsidP="00624EB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unction</w:t>
            </w:r>
          </w:p>
        </w:tc>
      </w:tr>
      <w:tr w:rsidR="00624EBE" w14:paraId="30599C8D" w14:textId="77777777" w:rsidTr="00624EBE">
        <w:tc>
          <w:tcPr>
            <w:tcW w:w="4508" w:type="dxa"/>
          </w:tcPr>
          <w:p w14:paraId="59DC30F1" w14:textId="2BE06C60" w:rsidR="00624EBE" w:rsidRPr="00624EBE" w:rsidRDefault="00624EBE" w:rsidP="00624EBE">
            <w:pPr>
              <w:rPr>
                <w:rFonts w:cstheme="minorHAnsi"/>
                <w:sz w:val="28"/>
                <w:szCs w:val="28"/>
              </w:rPr>
            </w:pPr>
            <w:r w:rsidRPr="00624EBE">
              <w:rPr>
                <w:rFonts w:cstheme="minorHAnsi"/>
                <w:sz w:val="28"/>
                <w:szCs w:val="28"/>
              </w:rPr>
              <w:t>W</w:t>
            </w:r>
          </w:p>
        </w:tc>
        <w:tc>
          <w:tcPr>
            <w:tcW w:w="4508" w:type="dxa"/>
          </w:tcPr>
          <w:p w14:paraId="6F4E77DF" w14:textId="27BB8731" w:rsidR="00624EBE" w:rsidRPr="00624EBE" w:rsidRDefault="00624EBE" w:rsidP="00624EBE">
            <w:pPr>
              <w:rPr>
                <w:rFonts w:cstheme="minorHAnsi"/>
                <w:sz w:val="28"/>
                <w:szCs w:val="28"/>
              </w:rPr>
            </w:pPr>
            <w:r w:rsidRPr="00624EBE">
              <w:rPr>
                <w:rFonts w:cstheme="minorHAnsi"/>
                <w:sz w:val="28"/>
                <w:szCs w:val="28"/>
              </w:rPr>
              <w:t>Zoom in</w:t>
            </w:r>
          </w:p>
        </w:tc>
      </w:tr>
      <w:tr w:rsidR="00624EBE" w14:paraId="1835DC74" w14:textId="77777777" w:rsidTr="00624EBE">
        <w:tc>
          <w:tcPr>
            <w:tcW w:w="4508" w:type="dxa"/>
          </w:tcPr>
          <w:p w14:paraId="78D78E7B" w14:textId="603E2350" w:rsidR="00624EBE" w:rsidRPr="00624EBE" w:rsidRDefault="00624EBE" w:rsidP="00624EBE">
            <w:pPr>
              <w:rPr>
                <w:rFonts w:cstheme="minorHAnsi"/>
                <w:sz w:val="28"/>
                <w:szCs w:val="28"/>
              </w:rPr>
            </w:pPr>
            <w:r w:rsidRPr="00624EBE">
              <w:rPr>
                <w:rFonts w:cstheme="minorHAnsi"/>
                <w:sz w:val="28"/>
                <w:szCs w:val="28"/>
              </w:rPr>
              <w:t>A</w:t>
            </w:r>
          </w:p>
        </w:tc>
        <w:tc>
          <w:tcPr>
            <w:tcW w:w="4508" w:type="dxa"/>
          </w:tcPr>
          <w:p w14:paraId="00820CE8" w14:textId="238EC2A8" w:rsidR="00624EBE" w:rsidRPr="00624EBE" w:rsidRDefault="00784D41" w:rsidP="00624EBE">
            <w:pPr>
              <w:rPr>
                <w:rFonts w:cstheme="minorHAnsi"/>
                <w:sz w:val="28"/>
                <w:szCs w:val="28"/>
              </w:rPr>
            </w:pPr>
            <w:r w:rsidRPr="00624EBE">
              <w:rPr>
                <w:rFonts w:cstheme="minorHAnsi"/>
                <w:sz w:val="28"/>
                <w:szCs w:val="28"/>
              </w:rPr>
              <w:t>Pan to left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</w:p>
        </w:tc>
      </w:tr>
      <w:tr w:rsidR="00624EBE" w14:paraId="7DDD8218" w14:textId="77777777" w:rsidTr="00624EBE">
        <w:tc>
          <w:tcPr>
            <w:tcW w:w="4508" w:type="dxa"/>
          </w:tcPr>
          <w:p w14:paraId="6556FC25" w14:textId="409504F6" w:rsidR="00624EBE" w:rsidRPr="00624EBE" w:rsidRDefault="00624EBE" w:rsidP="00624EBE">
            <w:pPr>
              <w:rPr>
                <w:rFonts w:cstheme="minorHAnsi"/>
                <w:sz w:val="28"/>
                <w:szCs w:val="28"/>
              </w:rPr>
            </w:pPr>
            <w:r w:rsidRPr="00624EBE">
              <w:rPr>
                <w:rFonts w:cstheme="minorHAnsi"/>
                <w:sz w:val="28"/>
                <w:szCs w:val="28"/>
              </w:rPr>
              <w:t>S</w:t>
            </w:r>
          </w:p>
        </w:tc>
        <w:tc>
          <w:tcPr>
            <w:tcW w:w="4508" w:type="dxa"/>
          </w:tcPr>
          <w:p w14:paraId="55141103" w14:textId="2963F182" w:rsidR="00624EBE" w:rsidRPr="00624EBE" w:rsidRDefault="00784D41" w:rsidP="00624EB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Zoom out</w:t>
            </w:r>
          </w:p>
        </w:tc>
      </w:tr>
      <w:tr w:rsidR="00624EBE" w14:paraId="616D9338" w14:textId="77777777" w:rsidTr="00624EBE">
        <w:tc>
          <w:tcPr>
            <w:tcW w:w="4508" w:type="dxa"/>
          </w:tcPr>
          <w:p w14:paraId="35D4C30A" w14:textId="2FEC1D32" w:rsidR="00624EBE" w:rsidRPr="00624EBE" w:rsidRDefault="00624EBE" w:rsidP="00624EBE">
            <w:pPr>
              <w:rPr>
                <w:rFonts w:cstheme="minorHAnsi"/>
                <w:sz w:val="28"/>
                <w:szCs w:val="28"/>
              </w:rPr>
            </w:pPr>
            <w:r w:rsidRPr="00624EBE">
              <w:rPr>
                <w:rFonts w:cstheme="minorHAnsi"/>
                <w:sz w:val="28"/>
                <w:szCs w:val="28"/>
              </w:rPr>
              <w:t>D</w:t>
            </w:r>
          </w:p>
        </w:tc>
        <w:tc>
          <w:tcPr>
            <w:tcW w:w="4508" w:type="dxa"/>
          </w:tcPr>
          <w:p w14:paraId="3E4B14E6" w14:textId="6BBC1DFD" w:rsidR="00624EBE" w:rsidRPr="00624EBE" w:rsidRDefault="00624EBE" w:rsidP="00624EBE">
            <w:pPr>
              <w:rPr>
                <w:rFonts w:cstheme="minorHAnsi"/>
                <w:sz w:val="28"/>
                <w:szCs w:val="28"/>
              </w:rPr>
            </w:pPr>
            <w:r w:rsidRPr="00624EBE">
              <w:rPr>
                <w:rFonts w:cstheme="minorHAnsi"/>
                <w:sz w:val="28"/>
                <w:szCs w:val="28"/>
              </w:rPr>
              <w:t>Pan to right</w:t>
            </w:r>
          </w:p>
        </w:tc>
      </w:tr>
      <w:tr w:rsidR="00624EBE" w14:paraId="58A1F8B1" w14:textId="77777777" w:rsidTr="00624EBE">
        <w:tc>
          <w:tcPr>
            <w:tcW w:w="4508" w:type="dxa"/>
          </w:tcPr>
          <w:p w14:paraId="43B5B91D" w14:textId="765356D1" w:rsidR="00624EBE" w:rsidRPr="00624EBE" w:rsidRDefault="00784D41" w:rsidP="00624EB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eft Arrow</w:t>
            </w:r>
          </w:p>
        </w:tc>
        <w:tc>
          <w:tcPr>
            <w:tcW w:w="4508" w:type="dxa"/>
          </w:tcPr>
          <w:p w14:paraId="2D8B6B59" w14:textId="2E4A8ABF" w:rsidR="00624EBE" w:rsidRPr="00624EBE" w:rsidRDefault="00B90BFF" w:rsidP="00624EB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avigation aid to left</w:t>
            </w:r>
          </w:p>
        </w:tc>
      </w:tr>
      <w:tr w:rsidR="00624EBE" w14:paraId="6107EAA1" w14:textId="77777777" w:rsidTr="00624EBE">
        <w:tc>
          <w:tcPr>
            <w:tcW w:w="4508" w:type="dxa"/>
          </w:tcPr>
          <w:p w14:paraId="58CE8374" w14:textId="5A38D6A6" w:rsidR="00624EBE" w:rsidRPr="00624EBE" w:rsidRDefault="00784D41" w:rsidP="00624EB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lastRenderedPageBreak/>
              <w:t>Right Arrow</w:t>
            </w:r>
          </w:p>
        </w:tc>
        <w:tc>
          <w:tcPr>
            <w:tcW w:w="4508" w:type="dxa"/>
          </w:tcPr>
          <w:p w14:paraId="0595DB3A" w14:textId="344D8ADB" w:rsidR="00624EBE" w:rsidRPr="00624EBE" w:rsidRDefault="00B90BFF" w:rsidP="00624EBE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Navigation aid to right</w:t>
            </w:r>
          </w:p>
        </w:tc>
      </w:tr>
    </w:tbl>
    <w:p w14:paraId="4B68EC02" w14:textId="77777777" w:rsidR="00624EBE" w:rsidRPr="00624EBE" w:rsidRDefault="00624EBE" w:rsidP="00624EBE">
      <w:pPr>
        <w:rPr>
          <w:rFonts w:cstheme="minorHAnsi"/>
          <w:sz w:val="28"/>
          <w:szCs w:val="28"/>
          <w:u w:val="single"/>
        </w:rPr>
      </w:pPr>
    </w:p>
    <w:p w14:paraId="3BCF540C" w14:textId="06FEAE5C" w:rsidR="00624EBE" w:rsidRDefault="00624EBE" w:rsidP="00624EBE">
      <w:pPr>
        <w:rPr>
          <w:rFonts w:cstheme="minorHAnsi"/>
          <w:sz w:val="28"/>
          <w:szCs w:val="28"/>
        </w:rPr>
      </w:pPr>
      <w:r w:rsidRPr="00624EBE">
        <w:rPr>
          <w:rFonts w:cstheme="minorHAnsi"/>
          <w:sz w:val="28"/>
          <w:szCs w:val="28"/>
        </w:rPr>
        <w:t>Note:</w:t>
      </w:r>
      <w:r>
        <w:rPr>
          <w:rFonts w:cstheme="minorHAnsi"/>
          <w:sz w:val="28"/>
          <w:szCs w:val="28"/>
        </w:rPr>
        <w:t xml:space="preserve"> Navigation keys become active</w:t>
      </w:r>
      <w:r w:rsidR="00F67AA7">
        <w:rPr>
          <w:rFonts w:cstheme="minorHAnsi"/>
          <w:sz w:val="28"/>
          <w:szCs w:val="28"/>
        </w:rPr>
        <w:t xml:space="preserve"> after a projection has been selected.</w:t>
      </w:r>
    </w:p>
    <w:p w14:paraId="1CEC0916" w14:textId="77777777" w:rsidR="00F67AA7" w:rsidRDefault="00F67AA7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67CCF977" w14:textId="30527A15" w:rsidR="00F67AA7" w:rsidRDefault="00F67AA7" w:rsidP="00F67AA7">
      <w:pPr>
        <w:jc w:val="center"/>
        <w:rPr>
          <w:rFonts w:asciiTheme="majorHAnsi" w:hAnsiTheme="majorHAnsi" w:cstheme="majorHAnsi"/>
          <w:sz w:val="40"/>
          <w:szCs w:val="40"/>
          <w:u w:val="single"/>
        </w:rPr>
      </w:pPr>
      <w:r>
        <w:rPr>
          <w:rFonts w:asciiTheme="majorHAnsi" w:hAnsiTheme="majorHAnsi" w:cstheme="majorHAnsi"/>
          <w:sz w:val="40"/>
          <w:szCs w:val="40"/>
          <w:u w:val="single"/>
        </w:rPr>
        <w:lastRenderedPageBreak/>
        <w:t>REFERENCES</w:t>
      </w:r>
      <w:r w:rsidRPr="00320222">
        <w:rPr>
          <w:rFonts w:asciiTheme="majorHAnsi" w:hAnsiTheme="majorHAnsi" w:cstheme="majorHAnsi"/>
          <w:sz w:val="40"/>
          <w:szCs w:val="40"/>
          <w:u w:val="single"/>
        </w:rPr>
        <w:t>.</w:t>
      </w:r>
    </w:p>
    <w:p w14:paraId="67224D7F" w14:textId="295A42F2" w:rsidR="00F67AA7" w:rsidRDefault="00F67AA7" w:rsidP="00F67AA7">
      <w:pPr>
        <w:rPr>
          <w:rFonts w:cstheme="minorHAnsi"/>
          <w:sz w:val="28"/>
          <w:szCs w:val="28"/>
        </w:rPr>
      </w:pPr>
      <w:r w:rsidRPr="00F67AA7">
        <w:rPr>
          <w:rFonts w:cstheme="minorHAnsi"/>
          <w:sz w:val="28"/>
          <w:szCs w:val="28"/>
        </w:rPr>
        <w:t>The</w:t>
      </w:r>
      <w:r>
        <w:rPr>
          <w:rFonts w:cstheme="minorHAnsi"/>
          <w:sz w:val="28"/>
          <w:szCs w:val="28"/>
        </w:rPr>
        <w:t xml:space="preserve"> following sites were consulted while trying to do this assignment:</w:t>
      </w:r>
    </w:p>
    <w:p w14:paraId="0CAA2DC4" w14:textId="77777777" w:rsidR="007B4CAF" w:rsidRDefault="005333FB" w:rsidP="007B4CAF">
      <w:pPr>
        <w:pStyle w:val="ListParagraph"/>
        <w:numPr>
          <w:ilvl w:val="0"/>
          <w:numId w:val="3"/>
        </w:numPr>
        <w:rPr>
          <w:noProof w:val="0"/>
        </w:rPr>
      </w:pPr>
      <w:hyperlink r:id="rId6" w:tgtFrame="_blank" w:history="1">
        <w:r w:rsidR="007B4CAF" w:rsidRPr="007B4CAF">
          <w:rPr>
            <w:rStyle w:val="Hyperlink"/>
            <w:rFonts w:ascii="Arial" w:hAnsi="Arial" w:cs="Arial"/>
            <w:color w:val="1155CC"/>
            <w:shd w:val="clear" w:color="auto" w:fill="FFFFFF"/>
          </w:rPr>
          <w:t>https://threejsfundamentals.org/threejs/lessons/threejs-fundamentals.html</w:t>
        </w:r>
      </w:hyperlink>
    </w:p>
    <w:p w14:paraId="77AA6921" w14:textId="78B61A7F" w:rsidR="007B4CAF" w:rsidRDefault="005333FB" w:rsidP="007B4CAF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222222"/>
        </w:rPr>
      </w:pPr>
      <w:hyperlink r:id="rId7" w:tgtFrame="_blank" w:history="1">
        <w:r w:rsidR="007B4CAF" w:rsidRPr="007B4CAF">
          <w:rPr>
            <w:rStyle w:val="Hyperlink"/>
            <w:rFonts w:ascii="Arial" w:hAnsi="Arial" w:cs="Arial"/>
            <w:color w:val="1155CC"/>
          </w:rPr>
          <w:t>https://threejs.org/docs/manual/en/introduction/Useful-links.html</w:t>
        </w:r>
      </w:hyperlink>
    </w:p>
    <w:p w14:paraId="630A1DBC" w14:textId="04AA209A" w:rsidR="00F67AA7" w:rsidRPr="007B4CAF" w:rsidRDefault="005333FB" w:rsidP="007B4CAF">
      <w:pPr>
        <w:pStyle w:val="ListParagraph"/>
        <w:numPr>
          <w:ilvl w:val="0"/>
          <w:numId w:val="3"/>
        </w:numPr>
        <w:rPr>
          <w:rStyle w:val="Hyperlink"/>
          <w:noProof w:val="0"/>
          <w:color w:val="auto"/>
          <w:u w:val="none"/>
        </w:rPr>
      </w:pPr>
      <w:hyperlink r:id="rId8" w:tgtFrame="_blank" w:history="1">
        <w:r w:rsidR="007B4CAF" w:rsidRPr="007B4CAF">
          <w:rPr>
            <w:rStyle w:val="Hyperlink"/>
            <w:rFonts w:ascii="Arial" w:hAnsi="Arial" w:cs="Arial"/>
            <w:color w:val="1155CC"/>
            <w:shd w:val="clear" w:color="auto" w:fill="FFFFFF"/>
          </w:rPr>
          <w:t>https://stemkoski.github.io/Three.js/Multiple-Cameras.html</w:t>
        </w:r>
      </w:hyperlink>
    </w:p>
    <w:p w14:paraId="3D785343" w14:textId="46333B44" w:rsidR="00F67AA7" w:rsidRDefault="00F67AA7" w:rsidP="00F67AA7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ll vertices and colors were calculated personally and are original.</w:t>
      </w:r>
    </w:p>
    <w:p w14:paraId="5B7851CD" w14:textId="697A3CA5" w:rsidR="00F67AA7" w:rsidRPr="00F67AA7" w:rsidRDefault="00F67AA7" w:rsidP="00F67AA7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orkings on how they were calculated can be provided on request.</w:t>
      </w:r>
    </w:p>
    <w:p w14:paraId="38FB4893" w14:textId="77777777" w:rsidR="00320222" w:rsidRPr="00F67AA7" w:rsidRDefault="00320222" w:rsidP="00F67AA7">
      <w:pPr>
        <w:pStyle w:val="ListParagraph"/>
        <w:ind w:left="2160"/>
        <w:rPr>
          <w:rFonts w:cstheme="minorHAnsi"/>
          <w:sz w:val="28"/>
          <w:szCs w:val="28"/>
        </w:rPr>
      </w:pPr>
    </w:p>
    <w:sectPr w:rsidR="00320222" w:rsidRPr="00F67A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C775C"/>
    <w:multiLevelType w:val="hybridMultilevel"/>
    <w:tmpl w:val="873EC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E01BA"/>
    <w:multiLevelType w:val="hybridMultilevel"/>
    <w:tmpl w:val="5B042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FB5815"/>
    <w:multiLevelType w:val="hybridMultilevel"/>
    <w:tmpl w:val="D8A49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LY0MjU2NLYwNDZV0lEKTi0uzszPAykwqgUArX1+hCwAAAA="/>
  </w:docVars>
  <w:rsids>
    <w:rsidRoot w:val="00320222"/>
    <w:rsid w:val="00117990"/>
    <w:rsid w:val="002653B4"/>
    <w:rsid w:val="00320222"/>
    <w:rsid w:val="005333FB"/>
    <w:rsid w:val="00624EBE"/>
    <w:rsid w:val="006F59FA"/>
    <w:rsid w:val="00784D41"/>
    <w:rsid w:val="007B4CAF"/>
    <w:rsid w:val="008B0E80"/>
    <w:rsid w:val="009D732A"/>
    <w:rsid w:val="00A061F2"/>
    <w:rsid w:val="00A1580B"/>
    <w:rsid w:val="00A84573"/>
    <w:rsid w:val="00B90BFF"/>
    <w:rsid w:val="00B9337A"/>
    <w:rsid w:val="00D8052E"/>
    <w:rsid w:val="00F67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5A0C6"/>
  <w15:chartTrackingRefBased/>
  <w15:docId w15:val="{00B13AA0-1D9B-4E23-9B05-81C5E673D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0222"/>
    <w:pPr>
      <w:ind w:left="720"/>
      <w:contextualSpacing/>
    </w:pPr>
  </w:style>
  <w:style w:type="table" w:styleId="TableGrid">
    <w:name w:val="Table Grid"/>
    <w:basedOn w:val="TableNormal"/>
    <w:uiPriority w:val="39"/>
    <w:rsid w:val="00624E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7A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A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B4C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0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402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177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73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44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491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4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8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0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3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362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3509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716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66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78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80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7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44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2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94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9611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049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1090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34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27072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6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88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emkoski.github.io/Three.js/Multiple-Cameras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threejs.org/docs/manual/en/introduction/Useful-links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hreejsfundamentals.org/threejs/lessons/threejs-fundamentals.htm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BECA5EF-0117-43AB-8672-1DC85B1EE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ODUNRIN VICTOR</dc:creator>
  <cp:keywords/>
  <dc:description/>
  <cp:lastModifiedBy>Abdulqudus Olayinka Awesu</cp:lastModifiedBy>
  <cp:revision>2</cp:revision>
  <cp:lastPrinted>2020-02-15T04:30:00Z</cp:lastPrinted>
  <dcterms:created xsi:type="dcterms:W3CDTF">2021-03-19T20:53:00Z</dcterms:created>
  <dcterms:modified xsi:type="dcterms:W3CDTF">2021-03-19T20:53:00Z</dcterms:modified>
</cp:coreProperties>
</file>